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66850" w:rsidRDefault="000A06E3">
      <w:pPr>
        <w:spacing w:before="240" w:after="240"/>
      </w:pPr>
      <w:r>
        <w:t xml:space="preserve">CoolSculpting </w:t>
      </w:r>
      <w:proofErr w:type="spellStart"/>
      <w:r>
        <w:t>Applicator.Article.Forever</w:t>
      </w:r>
      <w:proofErr w:type="spellEnd"/>
      <w:r>
        <w:t xml:space="preserve"> Young </w:t>
      </w:r>
      <w:proofErr w:type="spellStart"/>
      <w:r>
        <w:t>Mespa.KA</w:t>
      </w:r>
      <w:proofErr w:type="spellEnd"/>
    </w:p>
    <w:p w14:paraId="00000002" w14:textId="77777777" w:rsidR="00066850" w:rsidRDefault="000A06E3">
      <w:pPr>
        <w:spacing w:before="240" w:after="240"/>
      </w:pPr>
      <w:r>
        <w:t>/CoolSculpting applicators</w:t>
      </w:r>
    </w:p>
    <w:p w14:paraId="00000003" w14:textId="77777777" w:rsidR="00066850" w:rsidRDefault="000A06E3">
      <w:pPr>
        <w:spacing w:before="240" w:after="240"/>
      </w:pPr>
      <w:r>
        <w:t>KW CoolSculpting applicators</w:t>
      </w:r>
    </w:p>
    <w:p w14:paraId="00000004" w14:textId="77777777" w:rsidR="00066850" w:rsidRDefault="000A06E3">
      <w:pPr>
        <w:spacing w:before="240" w:after="240"/>
      </w:pPr>
      <w:r>
        <w:t>Meta: CoolSculpting applicators make freezing fat so effective. Each applicator molds to fit and contour each treatment area. Learn more about the applicators here.</w:t>
      </w:r>
    </w:p>
    <w:p w14:paraId="00000005" w14:textId="77777777" w:rsidR="00066850" w:rsidRDefault="000A06E3">
      <w:pPr>
        <w:spacing w:before="240" w:after="240"/>
      </w:pPr>
      <w:r>
        <w:t>CoolSculpting Applicators</w:t>
      </w:r>
    </w:p>
    <w:p w14:paraId="00000006" w14:textId="77777777" w:rsidR="00066850" w:rsidRDefault="000A06E3">
      <w:pPr>
        <w:spacing w:before="240" w:after="240"/>
      </w:pPr>
      <w:r>
        <w:t>Millions of people around the globe struggle with unwanted body f</w:t>
      </w:r>
      <w:r>
        <w:t>at that resists diet and exercise. Once liposuction and painful surgery was the only solution for these people. Thankfully, in 2011, CoolSculpting revolutionized the fat reduction industry by providing a non-invasive, virtually painless solution to reducin</w:t>
      </w:r>
      <w:r>
        <w:t xml:space="preserve">g stubborn fat. Learn more about the new CoolSculpting applicators and how they help optimize this </w:t>
      </w:r>
      <w:r w:rsidRPr="000A06E3">
        <w:rPr>
          <w:u w:val="single"/>
        </w:rPr>
        <w:t>top-rated body contouring treatment.</w:t>
      </w:r>
    </w:p>
    <w:p w14:paraId="00000007" w14:textId="77777777" w:rsidR="00066850" w:rsidRDefault="000A06E3">
      <w:pPr>
        <w:spacing w:before="240" w:after="240"/>
      </w:pPr>
      <w:r>
        <w:t>The New CoolAdvantage Collection Line</w:t>
      </w:r>
    </w:p>
    <w:p w14:paraId="00000008" w14:textId="77777777" w:rsidR="00066850" w:rsidRDefault="000A06E3">
      <w:pPr>
        <w:spacing w:before="240" w:after="240"/>
      </w:pPr>
      <w:r>
        <w:t>The newest line of applicators includes seven new applicators, including:</w:t>
      </w:r>
    </w:p>
    <w:p w14:paraId="00000009" w14:textId="77777777" w:rsidR="00066850" w:rsidRDefault="000A06E3">
      <w:pPr>
        <w:spacing w:before="240"/>
      </w:pPr>
      <w:r>
        <w:t>CoolMini</w:t>
      </w:r>
    </w:p>
    <w:p w14:paraId="0000000A" w14:textId="77777777" w:rsidR="00066850" w:rsidRDefault="000A06E3">
      <w:pPr>
        <w:spacing w:before="240"/>
      </w:pPr>
      <w:r>
        <w:t>COOLCURVE ADVANTAGE™ PLUS</w:t>
      </w:r>
    </w:p>
    <w:p w14:paraId="0000000B" w14:textId="77777777" w:rsidR="00066850" w:rsidRDefault="000A06E3">
      <w:pPr>
        <w:spacing w:before="240"/>
      </w:pPr>
      <w:r>
        <w:t>COOLCORE ADVANTAGE™</w:t>
      </w:r>
    </w:p>
    <w:p w14:paraId="0000000C" w14:textId="77777777" w:rsidR="00066850" w:rsidRDefault="000A06E3">
      <w:pPr>
        <w:spacing w:before="240"/>
      </w:pPr>
      <w:r>
        <w:t>COOLCURVE+ ADVANTAGE™</w:t>
      </w:r>
    </w:p>
    <w:p w14:paraId="0000000D" w14:textId="77777777" w:rsidR="00066850" w:rsidRDefault="000A06E3">
      <w:pPr>
        <w:spacing w:before="240"/>
      </w:pPr>
      <w:r>
        <w:t>COOLPETITE ADVANTAGE™</w:t>
      </w:r>
    </w:p>
    <w:p w14:paraId="0000000E" w14:textId="77777777" w:rsidR="00066850" w:rsidRDefault="000A06E3">
      <w:pPr>
        <w:spacing w:before="240"/>
      </w:pPr>
      <w:r>
        <w:t>COOLFIT ADVANTAGE™</w:t>
      </w:r>
    </w:p>
    <w:p w14:paraId="0000000F" w14:textId="77777777" w:rsidR="00066850" w:rsidRDefault="000A06E3">
      <w:pPr>
        <w:spacing w:before="240" w:after="240"/>
      </w:pPr>
      <w:r>
        <w:t>COOLCORE ADVANTAGE™ PLUS</w:t>
      </w:r>
    </w:p>
    <w:p w14:paraId="00000010" w14:textId="77777777" w:rsidR="00066850" w:rsidRDefault="000A06E3">
      <w:pPr>
        <w:spacing w:before="240" w:after="240"/>
      </w:pPr>
      <w:r>
        <w:t>Each new applicator helps make CoolSculpting an even more effective fat reduction treatment. They are each designed to co</w:t>
      </w:r>
      <w:r>
        <w:t>nform to specific areas of the body, offering new treatment areas like the double chin and upper arm fat. In addition, these new and improved CoolSculpting applicators do the following:</w:t>
      </w:r>
    </w:p>
    <w:p w14:paraId="00000011" w14:textId="77777777" w:rsidR="00066850" w:rsidRDefault="000A06E3">
      <w:pPr>
        <w:spacing w:before="240" w:after="240"/>
      </w:pPr>
      <w:r>
        <w:t>·</w:t>
      </w:r>
      <w:r>
        <w:rPr>
          <w:sz w:val="14"/>
          <w:szCs w:val="14"/>
        </w:rPr>
        <w:t xml:space="preserve">         </w:t>
      </w:r>
      <w:r>
        <w:t>Freeze fat more effectively for better fat reduction</w:t>
      </w:r>
    </w:p>
    <w:p w14:paraId="00000012" w14:textId="77777777" w:rsidR="00066850" w:rsidRDefault="000A06E3">
      <w:pPr>
        <w:spacing w:before="240" w:after="240"/>
      </w:pPr>
      <w:r>
        <w:t>·</w:t>
      </w:r>
      <w:r>
        <w:rPr>
          <w:sz w:val="14"/>
          <w:szCs w:val="14"/>
        </w:rPr>
        <w:t xml:space="preserve">      </w:t>
      </w:r>
      <w:r>
        <w:rPr>
          <w:sz w:val="14"/>
          <w:szCs w:val="14"/>
        </w:rPr>
        <w:t xml:space="preserve">   </w:t>
      </w:r>
      <w:r>
        <w:t xml:space="preserve">More economically efficient to </w:t>
      </w:r>
      <w:r w:rsidRPr="000A06E3">
        <w:rPr>
          <w:u w:val="single"/>
        </w:rPr>
        <w:t>decrease cost</w:t>
      </w:r>
    </w:p>
    <w:p w14:paraId="00000013" w14:textId="77777777" w:rsidR="00066850" w:rsidRDefault="000A06E3">
      <w:pPr>
        <w:spacing w:before="240" w:after="240"/>
      </w:pPr>
      <w:r>
        <w:t>·</w:t>
      </w:r>
      <w:r>
        <w:rPr>
          <w:sz w:val="14"/>
          <w:szCs w:val="14"/>
        </w:rPr>
        <w:t xml:space="preserve">         </w:t>
      </w:r>
      <w:r>
        <w:t>Safe and less invasive</w:t>
      </w:r>
    </w:p>
    <w:p w14:paraId="00000014" w14:textId="77777777" w:rsidR="00066850" w:rsidRDefault="000A06E3">
      <w:pPr>
        <w:spacing w:before="240" w:after="240"/>
      </w:pPr>
      <w:r>
        <w:t>·</w:t>
      </w:r>
      <w:r>
        <w:rPr>
          <w:sz w:val="14"/>
          <w:szCs w:val="14"/>
        </w:rPr>
        <w:t xml:space="preserve">         </w:t>
      </w:r>
      <w:r>
        <w:t>Improves treatment experience and minimized discomfort</w:t>
      </w:r>
    </w:p>
    <w:p w14:paraId="00000015" w14:textId="77777777" w:rsidR="00066850" w:rsidRDefault="000A06E3">
      <w:pPr>
        <w:spacing w:before="240" w:after="240"/>
        <w:rPr>
          <w:sz w:val="24"/>
          <w:szCs w:val="24"/>
        </w:rPr>
      </w:pPr>
      <w:r>
        <w:lastRenderedPageBreak/>
        <w:t>·</w:t>
      </w:r>
      <w:r>
        <w:rPr>
          <w:sz w:val="14"/>
          <w:szCs w:val="14"/>
        </w:rPr>
        <w:t xml:space="preserve">         </w:t>
      </w:r>
      <w:r>
        <w:t>Freeze fat faster</w:t>
      </w:r>
    </w:p>
    <w:p w14:paraId="00000016" w14:textId="77777777" w:rsidR="00066850" w:rsidRDefault="000A06E3">
      <w:pPr>
        <w:spacing w:before="240"/>
        <w:rPr>
          <w:color w:val="222222"/>
          <w:sz w:val="20"/>
          <w:szCs w:val="20"/>
          <w:highlight w:val="white"/>
        </w:rPr>
      </w:pPr>
      <w:r>
        <w:rPr>
          <w:color w:val="222222"/>
          <w:sz w:val="20"/>
          <w:szCs w:val="20"/>
          <w:highlight w:val="white"/>
        </w:rPr>
        <w:t>COOLFIT ADVANTAGE™</w:t>
      </w:r>
    </w:p>
    <w:p w14:paraId="00000017" w14:textId="77777777" w:rsidR="00066850" w:rsidRDefault="000A06E3">
      <w:pPr>
        <w:spacing w:before="240"/>
        <w:rPr>
          <w:sz w:val="24"/>
          <w:szCs w:val="24"/>
        </w:rPr>
      </w:pPr>
      <w:r>
        <w:rPr>
          <w:color w:val="222222"/>
          <w:sz w:val="20"/>
          <w:szCs w:val="20"/>
          <w:highlight w:val="white"/>
        </w:rPr>
        <w:t>The COOLFIT Advantage CoolSculpting applicator tackles fat depo</w:t>
      </w:r>
      <w:r>
        <w:rPr>
          <w:color w:val="222222"/>
          <w:sz w:val="20"/>
          <w:szCs w:val="20"/>
          <w:highlight w:val="white"/>
        </w:rPr>
        <w:t>sits with outstanding outcomes. Bulging areas like the upper and vertical regions of the inner thighs are frozen successfully with this new applicator. Patients can experience a more comfortable, efficient treatment now with the CoolFit Advantage.</w:t>
      </w:r>
    </w:p>
    <w:p w14:paraId="00000018" w14:textId="77777777" w:rsidR="00066850" w:rsidRDefault="000A06E3">
      <w:pPr>
        <w:spacing w:before="240"/>
        <w:rPr>
          <w:color w:val="222222"/>
          <w:sz w:val="20"/>
          <w:szCs w:val="20"/>
          <w:highlight w:val="white"/>
        </w:rPr>
      </w:pPr>
      <w:r>
        <w:rPr>
          <w:color w:val="222222"/>
          <w:sz w:val="20"/>
          <w:szCs w:val="20"/>
          <w:highlight w:val="white"/>
        </w:rPr>
        <w:t>COOLCORE</w:t>
      </w:r>
      <w:r>
        <w:rPr>
          <w:color w:val="222222"/>
          <w:sz w:val="20"/>
          <w:szCs w:val="20"/>
          <w:highlight w:val="white"/>
        </w:rPr>
        <w:t xml:space="preserve"> ADVANTAGE™</w:t>
      </w:r>
    </w:p>
    <w:p w14:paraId="00000019" w14:textId="6AEB6E96" w:rsidR="00066850" w:rsidRDefault="000A06E3">
      <w:pPr>
        <w:spacing w:before="240"/>
        <w:rPr>
          <w:sz w:val="24"/>
          <w:szCs w:val="24"/>
        </w:rPr>
      </w:pPr>
      <w:r>
        <w:t>Many patients struggle with fat that gathers in the abdominal region. Luckily, with the new CoolSculpting applicator, the COOLCORE Advantage, patients can receive a better fat reduction in the belly area. Utilizing the latest technology, this a</w:t>
      </w:r>
      <w:r>
        <w:t>pplicator</w:t>
      </w:r>
      <w:r>
        <w:t xml:space="preserve"> can sculpt the abs with extreme precision. The COOLCORE Advantage is one of the most widely used applicators in the CoolSculpting line. Each session takes about 30 to 45 minutes.</w:t>
      </w:r>
    </w:p>
    <w:p w14:paraId="0000001A" w14:textId="77777777" w:rsidR="00066850" w:rsidRDefault="000A06E3">
      <w:pPr>
        <w:spacing w:before="240"/>
        <w:rPr>
          <w:color w:val="222222"/>
          <w:sz w:val="20"/>
          <w:szCs w:val="20"/>
          <w:highlight w:val="white"/>
        </w:rPr>
      </w:pPr>
      <w:r>
        <w:rPr>
          <w:color w:val="222222"/>
          <w:sz w:val="20"/>
          <w:szCs w:val="20"/>
          <w:highlight w:val="white"/>
        </w:rPr>
        <w:t>COOLCURVE+ ADVANTAGE™</w:t>
      </w:r>
    </w:p>
    <w:p w14:paraId="0000001B" w14:textId="77777777" w:rsidR="00066850" w:rsidRDefault="000A06E3">
      <w:pPr>
        <w:spacing w:before="240"/>
      </w:pPr>
      <w:r>
        <w:t>Patients with small, narrow frames can still</w:t>
      </w:r>
      <w:r>
        <w:t xml:space="preserve"> reduce stubborn fat in certain areas of the body thanks to the COOLCURVE+ Advantage. This applicator is a state-of-the-art body sculpting tool that contours to the natural curvature of the body. It is more used explicitly on bra lines, banana rolls, flank</w:t>
      </w:r>
      <w:r>
        <w:t xml:space="preserve"> areas, and love handles.</w:t>
      </w:r>
    </w:p>
    <w:p w14:paraId="0000001C" w14:textId="77777777" w:rsidR="00066850" w:rsidRDefault="000A06E3">
      <w:pPr>
        <w:spacing w:before="240"/>
        <w:rPr>
          <w:color w:val="222222"/>
          <w:sz w:val="20"/>
          <w:szCs w:val="20"/>
          <w:highlight w:val="white"/>
        </w:rPr>
      </w:pPr>
      <w:r>
        <w:rPr>
          <w:color w:val="222222"/>
          <w:sz w:val="20"/>
          <w:szCs w:val="20"/>
          <w:highlight w:val="white"/>
        </w:rPr>
        <w:t>COOLCURVE ADVANTAGE™ PLUS.</w:t>
      </w:r>
    </w:p>
    <w:p w14:paraId="0000001D" w14:textId="77777777" w:rsidR="00066850" w:rsidRDefault="000A06E3">
      <w:pPr>
        <w:spacing w:before="240"/>
        <w:rPr>
          <w:sz w:val="24"/>
          <w:szCs w:val="24"/>
        </w:rPr>
      </w:pPr>
      <w:r>
        <w:t>The COOLCURVE Advantage PLUS applicator is effective at contouring and sculpting the body. The method of this applicator is not only highly efficient, but it is also cost-effective. There is less bruising and post-treatment discomfort for patients who rece</w:t>
      </w:r>
      <w:r>
        <w:t>ive the COOLCURVE Advantage PLUS. Fat in the chest area, like moobs, hips, and boobs, can be treated with this CoolSculpting applicator.</w:t>
      </w:r>
    </w:p>
    <w:p w14:paraId="0000001E" w14:textId="77777777" w:rsidR="00066850" w:rsidRDefault="000A06E3">
      <w:pPr>
        <w:spacing w:before="240"/>
        <w:rPr>
          <w:color w:val="222222"/>
          <w:sz w:val="20"/>
          <w:szCs w:val="20"/>
          <w:highlight w:val="white"/>
        </w:rPr>
      </w:pPr>
      <w:r>
        <w:rPr>
          <w:color w:val="222222"/>
          <w:sz w:val="20"/>
          <w:szCs w:val="20"/>
          <w:highlight w:val="white"/>
        </w:rPr>
        <w:t>COOLCORE ADVANTAGE™ PLUS.</w:t>
      </w:r>
    </w:p>
    <w:p w14:paraId="0000001F" w14:textId="41A4D0CF" w:rsidR="00066850" w:rsidRDefault="000A06E3">
      <w:pPr>
        <w:spacing w:before="240"/>
        <w:rPr>
          <w:sz w:val="24"/>
          <w:szCs w:val="24"/>
        </w:rPr>
      </w:pPr>
      <w:r>
        <w:t xml:space="preserve">The COOLCORE Advantage PLUS CoolSculpting applicator attacks and reduces stubborn belly fat. </w:t>
      </w:r>
      <w:r>
        <w:t xml:space="preserve">It is one of the largest applicators to date. It is known as the </w:t>
      </w:r>
      <w:r>
        <w:t>de-bulking</w:t>
      </w:r>
      <w:r>
        <w:t xml:space="preserve"> tool since it can treat larger areas of fat on the body like the fat deposits of the lower stomach. The COOLCORE Advantage PLUS can also reduce belly fat in just 35 minutes.</w:t>
      </w:r>
    </w:p>
    <w:p w14:paraId="00000020" w14:textId="77777777" w:rsidR="00066850" w:rsidRDefault="000A06E3">
      <w:pPr>
        <w:spacing w:before="240"/>
      </w:pPr>
      <w:r>
        <w:t>COOL</w:t>
      </w:r>
      <w:r>
        <w:t>PETITE Advantage™</w:t>
      </w:r>
    </w:p>
    <w:p w14:paraId="00000021" w14:textId="77777777" w:rsidR="00066850" w:rsidRDefault="000A06E3">
      <w:pPr>
        <w:spacing w:before="240"/>
      </w:pPr>
      <w:r>
        <w:t>Many people struggle with embarrassing upper arm fat. The COOLPETITE Advantage is specifically made to target fat in the upper arms, knees, back of the thighs, and other areas. This applicator completely changes the fat reduction industry</w:t>
      </w:r>
      <w:r>
        <w:t xml:space="preserve"> by offering a tool that can reduce banana rolls and bra bulges.</w:t>
      </w:r>
    </w:p>
    <w:p w14:paraId="00000022" w14:textId="77777777" w:rsidR="00066850" w:rsidRDefault="000A06E3">
      <w:pPr>
        <w:spacing w:before="240"/>
        <w:rPr>
          <w:color w:val="222222"/>
          <w:sz w:val="20"/>
          <w:szCs w:val="20"/>
          <w:highlight w:val="white"/>
        </w:rPr>
      </w:pPr>
      <w:r>
        <w:t>C</w:t>
      </w:r>
      <w:r>
        <w:rPr>
          <w:color w:val="222222"/>
          <w:sz w:val="20"/>
          <w:szCs w:val="20"/>
          <w:highlight w:val="white"/>
        </w:rPr>
        <w:t>OOLMINI™</w:t>
      </w:r>
    </w:p>
    <w:p w14:paraId="00000023" w14:textId="6F957F76" w:rsidR="00066850" w:rsidRDefault="000A06E3">
      <w:pPr>
        <w:spacing w:before="240"/>
      </w:pPr>
      <w:r>
        <w:lastRenderedPageBreak/>
        <w:t>Double chin fat and neck fat can finally be treated with the COOLMINI CoolSculpting applicator. Several men and women struggle with submental fullness. Thanks to the newest, most miniature</w:t>
      </w:r>
      <w:r>
        <w:t xml:space="preserve"> applicator in the CoolSculpting line, those individuals can receive fat reduction in the chin and neck with ease. The CoolMini was also recently cleared by the FDA for improving the appearance of skin laxity.</w:t>
      </w:r>
    </w:p>
    <w:p w14:paraId="00000024" w14:textId="77777777" w:rsidR="00066850" w:rsidRDefault="000A06E3">
      <w:pPr>
        <w:spacing w:before="240"/>
      </w:pPr>
      <w:r>
        <w:t>CoolSculpting Near Me</w:t>
      </w:r>
    </w:p>
    <w:p w14:paraId="00000025" w14:textId="77777777" w:rsidR="00066850" w:rsidRDefault="000A06E3">
      <w:pPr>
        <w:spacing w:before="240"/>
      </w:pPr>
      <w:r>
        <w:t xml:space="preserve">If you want to learn more about the new line of CoolSculpting applicators and how this fat reduction treatment can change your body, contact Forever Young Medspa. We are a premier provider of CoolSculpting in the Deerfield area. Call us at 224-415-3628 to </w:t>
      </w:r>
      <w:r>
        <w:t xml:space="preserve">schedule your free consultation or reach out to us online. </w:t>
      </w:r>
    </w:p>
    <w:p w14:paraId="00000026" w14:textId="77777777" w:rsidR="00066850" w:rsidRDefault="00066850"/>
    <w:sectPr w:rsidR="0006685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tDAwNjcxNLO0NDNX0lEKTi0uzszPAykwrAUA4M1roywAAAA="/>
  </w:docVars>
  <w:rsids>
    <w:rsidRoot w:val="00066850"/>
    <w:rsid w:val="00066850"/>
    <w:rsid w:val="000A06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7C5C8"/>
  <w15:docId w15:val="{19DBC69A-D4CA-4ED1-9164-6146FFA1A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80</Words>
  <Characters>3878</Characters>
  <Application>Microsoft Office Word</Application>
  <DocSecurity>0</DocSecurity>
  <Lines>32</Lines>
  <Paragraphs>9</Paragraphs>
  <ScaleCrop>false</ScaleCrop>
  <Company/>
  <LinksUpToDate>false</LinksUpToDate>
  <CharactersWithSpaces>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04T16:01:00Z</dcterms:created>
  <dcterms:modified xsi:type="dcterms:W3CDTF">2021-05-04T16:09:00Z</dcterms:modified>
</cp:coreProperties>
</file>